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46408942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14:paraId="0AE10775" w14:textId="51964B55" w:rsidR="00A36833" w:rsidRDefault="00A36833">
          <w:pPr>
            <w:pStyle w:val="Heading1"/>
          </w:pPr>
          <w:r>
            <w:t>Karya yang Dikutip</w:t>
          </w:r>
        </w:p>
        <w:p w14:paraId="3F3FEA60" w14:textId="77777777" w:rsidR="00A36833" w:rsidRDefault="00A36833" w:rsidP="00A36833">
          <w:pPr>
            <w:pStyle w:val="Bibliography"/>
            <w:ind w:left="720" w:hanging="720"/>
            <w:rPr>
              <w:noProof/>
              <w:sz w:val="24"/>
              <w:szCs w:val="24"/>
            </w:rPr>
          </w:pPr>
          <w:r>
            <w:fldChar w:fldCharType="begin"/>
          </w:r>
          <w:r>
            <w:instrText>BIBLIOGRAPHY</w:instrText>
          </w:r>
          <w:r>
            <w:fldChar w:fldCharType="separate"/>
          </w:r>
          <w:r>
            <w:rPr>
              <w:noProof/>
            </w:rPr>
            <w:t xml:space="preserve">Kasali, R. (2015). </w:t>
          </w:r>
          <w:r>
            <w:rPr>
              <w:i/>
              <w:iCs/>
              <w:noProof/>
            </w:rPr>
            <w:t>Change Leadership Non-Finito.</w:t>
          </w:r>
          <w:r>
            <w:rPr>
              <w:noProof/>
            </w:rPr>
            <w:t xml:space="preserve"> Jakarta: Mizan.</w:t>
          </w:r>
        </w:p>
        <w:p w14:paraId="120F30C8" w14:textId="77777777" w:rsidR="00A36833" w:rsidRDefault="00A36833" w:rsidP="00A36833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Sholekhudin, M. (2010). Sekolah Gratis di Teras Rumah. Dalam </w:t>
          </w:r>
          <w:r>
            <w:rPr>
              <w:i/>
              <w:iCs/>
              <w:noProof/>
            </w:rPr>
            <w:t>Intisari Ekstra.</w:t>
          </w:r>
          <w:r>
            <w:rPr>
              <w:noProof/>
            </w:rPr>
            <w:t xml:space="preserve"> Jakarta: Intisari.</w:t>
          </w:r>
        </w:p>
        <w:p w14:paraId="6BCF1C34" w14:textId="77777777" w:rsidR="00A36833" w:rsidRDefault="00A36833" w:rsidP="00A36833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Stoltz, P. G. (1997). </w:t>
          </w:r>
          <w:r>
            <w:rPr>
              <w:i/>
              <w:iCs/>
              <w:noProof/>
            </w:rPr>
            <w:t>Adversity Quotient: Mengubah Hambatan Menjadi Peluang.</w:t>
          </w:r>
          <w:r>
            <w:rPr>
              <w:noProof/>
            </w:rPr>
            <w:t xml:space="preserve"> Jakarta: Grasindo.</w:t>
          </w:r>
        </w:p>
        <w:p w14:paraId="0379F5E6" w14:textId="77777777" w:rsidR="00A36833" w:rsidRDefault="00A36833" w:rsidP="00A36833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Trim, B. (2019, Februari 2). </w:t>
          </w:r>
          <w:r>
            <w:rPr>
              <w:i/>
              <w:iCs/>
              <w:noProof/>
            </w:rPr>
            <w:t>Mengubah Tangisan Menjadi Tulisan</w:t>
          </w:r>
          <w:r>
            <w:rPr>
              <w:noProof/>
            </w:rPr>
            <w:t>. Diambil kembali dari Kompasiana: https://www.kompasiana.com/bambangtrim/5c55a54712ae94621f2e9734/mengubah-tangisan-menjadi-tulisan</w:t>
          </w:r>
        </w:p>
        <w:p w14:paraId="75E7CE52" w14:textId="32E335DE" w:rsidR="00A36833" w:rsidRDefault="00A36833" w:rsidP="00A36833">
          <w:r>
            <w:rPr>
              <w:b/>
              <w:bCs/>
            </w:rPr>
            <w:fldChar w:fldCharType="end"/>
          </w:r>
        </w:p>
      </w:sdtContent>
    </w:sdt>
    <w:p w14:paraId="7B2D108E" w14:textId="77777777" w:rsidR="00A36833" w:rsidRDefault="00A36833"/>
    <w:p w14:paraId="420FAED7" w14:textId="4903BE15" w:rsidR="00AB7686" w:rsidRDefault="00A36833" w:rsidP="000C1BDD">
      <w:pPr>
        <w:pStyle w:val="Heading1"/>
      </w:pPr>
    </w:p>
    <w:sectPr w:rsidR="00AB7686" w:rsidSect="00921C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DQwMbAwNzQ1tDRR0lEKTi0uzszPAykwrAUAOIQqBSwAAAA="/>
  </w:docVars>
  <w:rsids>
    <w:rsidRoot w:val="00BE4E29"/>
    <w:rsid w:val="00022B91"/>
    <w:rsid w:val="000C1BDD"/>
    <w:rsid w:val="005E06B7"/>
    <w:rsid w:val="00921C72"/>
    <w:rsid w:val="00A36833"/>
    <w:rsid w:val="00AF3CE7"/>
    <w:rsid w:val="00AF4356"/>
    <w:rsid w:val="00BE4E29"/>
    <w:rsid w:val="00F1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9877E"/>
  <w15:chartTrackingRefBased/>
  <w15:docId w15:val="{400FBBE5-6D5F-4A21-9AF2-F4AA44961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1B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4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customStyle="1" w:styleId="Heading1Char">
    <w:name w:val="Heading 1 Char"/>
    <w:basedOn w:val="DefaultParagraphFont"/>
    <w:link w:val="Heading1"/>
    <w:uiPriority w:val="9"/>
    <w:rsid w:val="000C1BD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id-ID"/>
    </w:rPr>
  </w:style>
  <w:style w:type="paragraph" w:styleId="Bibliography">
    <w:name w:val="Bibliography"/>
    <w:basedOn w:val="Normal"/>
    <w:next w:val="Normal"/>
    <w:uiPriority w:val="37"/>
    <w:unhideWhenUsed/>
    <w:rsid w:val="000C1B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2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5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he15</b:Tag>
    <b:SourceType>Book</b:SourceType>
    <b:Guid>{CF3376B5-5A18-41FE-A3D4-3A8AFF7D184D}</b:Guid>
    <b:Author>
      <b:Author>
        <b:NameList>
          <b:Person>
            <b:Last>Kasali</b:Last>
            <b:First>Rhenald</b:First>
          </b:Person>
        </b:NameList>
      </b:Author>
    </b:Author>
    <b:Title>Change Leadership Non-Finito</b:Title>
    <b:Year>2015</b:Year>
    <b:City>Jakarta</b:City>
    <b:Publisher>Mizan</b:Publisher>
    <b:RefOrder>1</b:RefOrder>
  </b:Source>
  <b:Source>
    <b:Tag>Pau97</b:Tag>
    <b:SourceType>Book</b:SourceType>
    <b:Guid>{349F42AD-48BB-4AF2-B521-A4C8D4760A93}</b:Guid>
    <b:Author>
      <b:Author>
        <b:NameList>
          <b:Person>
            <b:Last>Stoltz</b:Last>
            <b:First>Paul</b:First>
            <b:Middle>G.</b:Middle>
          </b:Person>
        </b:NameList>
      </b:Author>
    </b:Author>
    <b:Title>Adversity Quotient: Mengubah Hambatan Menjadi Peluang</b:Title>
    <b:Year>1997</b:Year>
    <b:City>Jakarta</b:City>
    <b:Publisher>Grasindo</b:Publisher>
    <b:RefOrder>2</b:RefOrder>
  </b:Source>
  <b:Source>
    <b:Tag>MSh10</b:Tag>
    <b:SourceType>BookSection</b:SourceType>
    <b:Guid>{535607F6-C542-4363-BB33-94A83E9EF08C}</b:Guid>
    <b:Title>Sekolah Gratis di Teras Rumah</b:Title>
    <b:Year>2010</b:Year>
    <b:City>Jakarta</b:City>
    <b:Publisher>Intisari</b:Publisher>
    <b:JournalName>Intisari Ekstra</b:JournalName>
    <b:Author>
      <b:Author>
        <b:NameList>
          <b:Person>
            <b:Last>Sholekhudin</b:Last>
            <b:First>M.</b:First>
          </b:Person>
        </b:NameList>
      </b:Author>
    </b:Author>
    <b:BookTitle>Intisari Ekstra</b:BookTitle>
    <b:RefOrder>3</b:RefOrder>
  </b:Source>
  <b:Source>
    <b:Tag>Bam19</b:Tag>
    <b:SourceType>InternetSite</b:SourceType>
    <b:Guid>{2EA7DEBA-84A9-44EF-91B8-ED73E0953B67}</b:Guid>
    <b:Title>Mengubah Tangisan Menjadi Tulisan</b:Title>
    <b:Year>2019</b:Year>
    <b:Author>
      <b:Author>
        <b:NameList>
          <b:Person>
            <b:Last>Trim</b:Last>
            <b:First>Bambang</b:First>
          </b:Person>
        </b:NameList>
      </b:Author>
    </b:Author>
    <b:InternetSiteTitle>Kompasiana</b:InternetSiteTitle>
    <b:Month>Februari</b:Month>
    <b:Day>2</b:Day>
    <b:URL>https://www.kompasiana.com/bambangtrim/5c55a54712ae94621f2e9734/mengubah-tangisan-menjadi-tulisan</b:URL>
    <b:RefOrder>4</b:RefOrder>
  </b:Source>
</b:Sources>
</file>

<file path=customXml/itemProps1.xml><?xml version="1.0" encoding="utf-8"?>
<ds:datastoreItem xmlns:ds="http://schemas.openxmlformats.org/officeDocument/2006/customXml" ds:itemID="{CD84998D-80BF-4686-8C66-75FE301D5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di Siradj</dc:creator>
  <cp:keywords/>
  <dc:description/>
  <cp:lastModifiedBy>Yahdi Siradj</cp:lastModifiedBy>
  <cp:revision>1</cp:revision>
  <dcterms:created xsi:type="dcterms:W3CDTF">2021-02-10T06:10:00Z</dcterms:created>
  <dcterms:modified xsi:type="dcterms:W3CDTF">2021-02-10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